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eus rodrigu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eu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drigu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20 North Greenview Avenue, Chicago, IL, USA Chicago, IL, USA 606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ttemoura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0208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las Jack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wen jack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7/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nnox jackso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8/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